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718B0" w14:textId="77777777" w:rsidR="00545B63" w:rsidRDefault="00545B63" w:rsidP="00545B63">
      <w:pPr>
        <w:spacing w:after="0"/>
        <w:jc w:val="center"/>
        <w:rPr>
          <w:b/>
          <w:bCs/>
        </w:rPr>
      </w:pPr>
      <w:proofErr w:type="spellStart"/>
      <w:r>
        <w:rPr>
          <w:b/>
          <w:bCs/>
        </w:rPr>
        <w:t>Bhupinder</w:t>
      </w:r>
      <w:proofErr w:type="spellEnd"/>
      <w:r>
        <w:rPr>
          <w:b/>
          <w:bCs/>
        </w:rPr>
        <w:t xml:space="preserve"> Singh </w:t>
      </w:r>
      <w:proofErr w:type="spellStart"/>
      <w:r>
        <w:rPr>
          <w:b/>
          <w:bCs/>
        </w:rPr>
        <w:t>Rajiyal</w:t>
      </w:r>
      <w:proofErr w:type="spellEnd"/>
    </w:p>
    <w:p w14:paraId="401B1BBD" w14:textId="77777777" w:rsidR="00545B63" w:rsidRDefault="00545B63" w:rsidP="00545B63">
      <w:pPr>
        <w:spacing w:after="0"/>
        <w:jc w:val="center"/>
        <w:rPr>
          <w:b/>
          <w:bCs/>
        </w:rPr>
      </w:pPr>
      <w:r>
        <w:rPr>
          <w:b/>
          <w:bCs/>
        </w:rPr>
        <w:t>e-mail id:</w:t>
      </w:r>
      <w:hyperlink r:id="rId7" w:history="1">
        <w:r>
          <w:rPr>
            <w:rStyle w:val="Hyperlink"/>
            <w:b/>
            <w:bCs/>
          </w:rPr>
          <w:t>Bhupinderajiyal.95@gmail.com</w:t>
        </w:r>
      </w:hyperlink>
    </w:p>
    <w:p w14:paraId="6B03E89D" w14:textId="77777777" w:rsidR="00545B63" w:rsidRDefault="00545B63" w:rsidP="00545B63">
      <w:pPr>
        <w:spacing w:after="0"/>
        <w:jc w:val="center"/>
        <w:rPr>
          <w:b/>
          <w:bCs/>
        </w:rPr>
      </w:pPr>
      <w:r>
        <w:rPr>
          <w:b/>
          <w:bCs/>
        </w:rPr>
        <w:t xml:space="preserve">Contact number: +91- 6230989306 | Location: </w:t>
      </w:r>
      <w:proofErr w:type="spellStart"/>
      <w:r>
        <w:rPr>
          <w:b/>
          <w:bCs/>
        </w:rPr>
        <w:t>Nahan</w:t>
      </w:r>
      <w:proofErr w:type="spellEnd"/>
      <w:r>
        <w:rPr>
          <w:b/>
          <w:bCs/>
        </w:rPr>
        <w:t>, Himachal Pradesh</w:t>
      </w:r>
    </w:p>
    <w:p w14:paraId="0FFFCFC4" w14:textId="77777777" w:rsidR="00545B63" w:rsidRDefault="00545B63" w:rsidP="00545B63">
      <w:pPr>
        <w:spacing w:after="0"/>
        <w:jc w:val="center"/>
        <w:rPr>
          <w:b/>
          <w:bCs/>
        </w:rPr>
      </w:pPr>
    </w:p>
    <w:p w14:paraId="63D24813" w14:textId="77777777" w:rsidR="00545B63" w:rsidRDefault="00545B63" w:rsidP="00545B63">
      <w:pPr>
        <w:tabs>
          <w:tab w:val="left" w:pos="3544"/>
        </w:tabs>
        <w:rPr>
          <w:b/>
          <w:bCs/>
          <w:u w:val="single"/>
        </w:rPr>
      </w:pPr>
      <w:r>
        <w:rPr>
          <w:b/>
          <w:bCs/>
          <w:u w:val="single"/>
        </w:rPr>
        <w:t>Career objective</w:t>
      </w:r>
    </w:p>
    <w:p w14:paraId="1523F1BF" w14:textId="77777777" w:rsidR="00545B63" w:rsidRDefault="00545B63" w:rsidP="00545B63">
      <w:pPr>
        <w:tabs>
          <w:tab w:val="left" w:pos="3544"/>
        </w:tabs>
      </w:pPr>
      <w:r>
        <w:t xml:space="preserve">I am a versatile, organized, and diligent teacher/educator creative person. I have extensive experience in the field of teaching, creating lesson plans, and driving meaningful results for organizations, students, and parents.  I thrive in fast-paced, diverse, and collaborative set-ups. </w:t>
      </w:r>
    </w:p>
    <w:p w14:paraId="1EFDF4FF" w14:textId="77777777" w:rsidR="00545B63" w:rsidRDefault="00545B63" w:rsidP="00545B63">
      <w:pPr>
        <w:tabs>
          <w:tab w:val="left" w:pos="3544"/>
        </w:tabs>
      </w:pPr>
      <w:r>
        <w:rPr>
          <w:b/>
          <w:bCs/>
          <w:u w:val="single"/>
        </w:rPr>
        <w:t>Core strengths</w:t>
      </w:r>
    </w:p>
    <w:p w14:paraId="0FAC8E7E" w14:textId="7A302983" w:rsidR="00545B63" w:rsidRDefault="00545B63" w:rsidP="00545B63">
      <w:pPr>
        <w:tabs>
          <w:tab w:val="left" w:pos="3544"/>
        </w:tabs>
      </w:pPr>
      <w:r>
        <w:t xml:space="preserve">Online education | In-person education | Students evaluation | Curriculum development |  Student assessments | Classroom management | Competitive exams preparation | Human learning and development | Subject-matter expert | Communication skills </w:t>
      </w:r>
    </w:p>
    <w:p w14:paraId="69E31F8F" w14:textId="77777777" w:rsidR="00545B63" w:rsidRDefault="00545B63" w:rsidP="00545B63">
      <w:pPr>
        <w:rPr>
          <w:b/>
          <w:bCs/>
          <w:u w:val="single"/>
        </w:rPr>
      </w:pPr>
      <w:r>
        <w:rPr>
          <w:b/>
          <w:bCs/>
          <w:u w:val="single"/>
        </w:rPr>
        <w:t>Educational qualifications</w:t>
      </w:r>
    </w:p>
    <w:p w14:paraId="493E9C19" w14:textId="77777777" w:rsidR="00545B63" w:rsidRDefault="00545B63" w:rsidP="00545B63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Bachelor of Technology (B. TECH) in Electronics &amp; Communication; </w:t>
      </w:r>
      <w:proofErr w:type="spellStart"/>
      <w:r>
        <w:rPr>
          <w:color w:val="000000" w:themeColor="text1"/>
        </w:rPr>
        <w:t>Ray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ahra</w:t>
      </w:r>
      <w:proofErr w:type="spellEnd"/>
      <w:r>
        <w:rPr>
          <w:color w:val="000000" w:themeColor="text1"/>
        </w:rPr>
        <w:t xml:space="preserve"> Institute of Engineering and Biotechnology </w:t>
      </w:r>
      <w:r>
        <w:rPr>
          <w:rFonts w:eastAsia="Times New Roman" w:cstheme="minorHAnsi"/>
          <w:color w:val="0D0D0D" w:themeColor="text1" w:themeTint="F2"/>
          <w:lang w:eastAsia="en-IN"/>
        </w:rPr>
        <w:t>(2013-2017)</w:t>
      </w:r>
    </w:p>
    <w:p w14:paraId="01F73B2F" w14:textId="28DB8788" w:rsidR="00545B63" w:rsidRDefault="00545B63" w:rsidP="00545B63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Higher secondary education (XII) in (2013). Subjects include: Physics, Chemistry and Mathematics - PCM</w:t>
      </w:r>
    </w:p>
    <w:p w14:paraId="04A63439" w14:textId="77777777" w:rsidR="00545B63" w:rsidRDefault="00545B63" w:rsidP="00545B63">
      <w:pPr>
        <w:pStyle w:val="ListParagraph"/>
        <w:numPr>
          <w:ilvl w:val="0"/>
          <w:numId w:val="1"/>
        </w:numPr>
        <w:rPr>
          <w:color w:val="000000" w:themeColor="text1"/>
          <w:u w:val="single"/>
        </w:rPr>
      </w:pPr>
      <w:r>
        <w:rPr>
          <w:color w:val="000000" w:themeColor="text1"/>
        </w:rPr>
        <w:t>Secondary education (X) in (2011)</w:t>
      </w:r>
    </w:p>
    <w:p w14:paraId="772E2062" w14:textId="77777777" w:rsidR="00545B63" w:rsidRDefault="00545B63" w:rsidP="00545B63">
      <w:pPr>
        <w:rPr>
          <w:b/>
          <w:bCs/>
          <w:u w:val="single"/>
        </w:rPr>
      </w:pPr>
      <w:r>
        <w:rPr>
          <w:b/>
          <w:bCs/>
          <w:u w:val="single"/>
        </w:rPr>
        <w:t>Professional experience</w:t>
      </w:r>
    </w:p>
    <w:p w14:paraId="3F9D50D8" w14:textId="2F7F6650" w:rsidR="00545B63" w:rsidRDefault="00545B63" w:rsidP="00545B63">
      <w:pPr>
        <w:pStyle w:val="ListParagraph"/>
        <w:numPr>
          <w:ilvl w:val="0"/>
          <w:numId w:val="1"/>
        </w:numPr>
        <w:tabs>
          <w:tab w:val="left" w:pos="3544"/>
        </w:tabs>
      </w:pPr>
      <w:r>
        <w:t xml:space="preserve">Educator of </w:t>
      </w:r>
      <w:r w:rsidR="00A81C3A">
        <w:t>Mathematics</w:t>
      </w:r>
      <w:r>
        <w:t xml:space="preserve"> (</w:t>
      </w:r>
      <w:r w:rsidR="00A81C3A">
        <w:t xml:space="preserve">TGT </w:t>
      </w:r>
      <w:r>
        <w:t xml:space="preserve">academic state board) </w:t>
      </w:r>
      <w:r w:rsidR="00A5617D">
        <w:t>from</w:t>
      </w:r>
      <w:r>
        <w:t xml:space="preserve"> January 2019</w:t>
      </w:r>
      <w:r w:rsidR="00A5617D">
        <w:t xml:space="preserve"> to march 2020</w:t>
      </w:r>
      <w:r>
        <w:t xml:space="preserve"> at </w:t>
      </w:r>
      <w:r w:rsidR="00492EAF">
        <w:t>BRC</w:t>
      </w:r>
      <w:r>
        <w:t xml:space="preserve"> Institute (local Coaching centre) </w:t>
      </w:r>
      <w:proofErr w:type="spellStart"/>
      <w:r>
        <w:t>Nahan</w:t>
      </w:r>
      <w:proofErr w:type="spellEnd"/>
      <w:r>
        <w:t xml:space="preserve"> </w:t>
      </w:r>
    </w:p>
    <w:p w14:paraId="113345C3" w14:textId="5C2C4057" w:rsidR="00545B63" w:rsidRDefault="00957A0B" w:rsidP="00545B63">
      <w:pPr>
        <w:pStyle w:val="ListParagraph"/>
        <w:numPr>
          <w:ilvl w:val="0"/>
          <w:numId w:val="1"/>
        </w:numPr>
        <w:tabs>
          <w:tab w:val="left" w:pos="3544"/>
        </w:tabs>
      </w:pPr>
      <w:r>
        <w:t xml:space="preserve">Teacher of </w:t>
      </w:r>
      <w:r w:rsidR="00545B63">
        <w:t xml:space="preserve"> </w:t>
      </w:r>
      <w:r w:rsidR="002E030F">
        <w:t xml:space="preserve">TGT MATHEMATICS </w:t>
      </w:r>
      <w:r w:rsidR="00B17B65">
        <w:t xml:space="preserve"> </w:t>
      </w:r>
      <w:r w:rsidR="00545B63">
        <w:t xml:space="preserve">since </w:t>
      </w:r>
      <w:r w:rsidR="00B17B65">
        <w:t>March</w:t>
      </w:r>
      <w:r w:rsidR="00545B63">
        <w:t xml:space="preserve"> 2020 at BASIC Institute (local Coaching centre) </w:t>
      </w:r>
      <w:proofErr w:type="spellStart"/>
      <w:r w:rsidR="00545B63">
        <w:t>Nahan</w:t>
      </w:r>
      <w:proofErr w:type="spellEnd"/>
      <w:r w:rsidR="00545B63">
        <w:t xml:space="preserve"> </w:t>
      </w:r>
    </w:p>
    <w:p w14:paraId="6FBAFF48" w14:textId="01A130C1" w:rsidR="00957A0B" w:rsidRDefault="00957A0B" w:rsidP="00545B63">
      <w:pPr>
        <w:pStyle w:val="ListParagraph"/>
        <w:numPr>
          <w:ilvl w:val="0"/>
          <w:numId w:val="1"/>
        </w:numPr>
        <w:tabs>
          <w:tab w:val="left" w:pos="3544"/>
        </w:tabs>
      </w:pPr>
      <w:r>
        <w:t xml:space="preserve">Teacher of </w:t>
      </w:r>
      <w:r w:rsidR="004E424A">
        <w:t>Quantitative</w:t>
      </w:r>
      <w:r w:rsidR="0044010D">
        <w:t xml:space="preserve"> Aptitude</w:t>
      </w:r>
      <w:r>
        <w:t xml:space="preserve"> </w:t>
      </w:r>
      <w:r w:rsidR="00A84A9D">
        <w:t xml:space="preserve">from March 2020 to June 2022 </w:t>
      </w:r>
      <w:r w:rsidR="005221B2">
        <w:t xml:space="preserve">at BASIC </w:t>
      </w:r>
      <w:r w:rsidR="00DE354A">
        <w:t>Institute.</w:t>
      </w:r>
    </w:p>
    <w:p w14:paraId="0C11959F" w14:textId="6D71BBDC" w:rsidR="00545B63" w:rsidRPr="00DE354A" w:rsidRDefault="00545B63" w:rsidP="00545B63">
      <w:pPr>
        <w:pStyle w:val="ListParagraph"/>
        <w:numPr>
          <w:ilvl w:val="0"/>
          <w:numId w:val="1"/>
        </w:numPr>
        <w:tabs>
          <w:tab w:val="left" w:pos="3544"/>
        </w:tabs>
        <w:rPr>
          <w:b/>
          <w:bCs/>
        </w:rPr>
      </w:pPr>
      <w:r>
        <w:t xml:space="preserve">Employed as a ‘Doubt Solving Educator’ for Quantitative aptitude with </w:t>
      </w:r>
      <w:proofErr w:type="spellStart"/>
      <w:r>
        <w:t>Unacademy</w:t>
      </w:r>
      <w:proofErr w:type="spellEnd"/>
      <w:r>
        <w:t xml:space="preserve"> since July 2021</w:t>
      </w:r>
    </w:p>
    <w:p w14:paraId="3F40C9D4" w14:textId="56355139" w:rsidR="00DE354A" w:rsidRPr="00545B63" w:rsidRDefault="00DE354A" w:rsidP="00545B63">
      <w:pPr>
        <w:pStyle w:val="ListParagraph"/>
        <w:numPr>
          <w:ilvl w:val="0"/>
          <w:numId w:val="1"/>
        </w:numPr>
        <w:tabs>
          <w:tab w:val="left" w:pos="3544"/>
        </w:tabs>
        <w:rPr>
          <w:b/>
          <w:bCs/>
        </w:rPr>
      </w:pPr>
      <w:r>
        <w:t xml:space="preserve">Currently working as   faculty of </w:t>
      </w:r>
      <w:r w:rsidR="002442E6">
        <w:t xml:space="preserve"> </w:t>
      </w:r>
      <w:r w:rsidR="00A81C3A">
        <w:t>Mathematics TGT</w:t>
      </w:r>
      <w:r w:rsidR="002442E6">
        <w:t xml:space="preserve"> for</w:t>
      </w:r>
      <w:r>
        <w:t xml:space="preserve"> at </w:t>
      </w:r>
      <w:r w:rsidR="002442E6">
        <w:t xml:space="preserve">Akal Academy </w:t>
      </w:r>
      <w:proofErr w:type="spellStart"/>
      <w:r w:rsidR="00A247C1">
        <w:t>Baru</w:t>
      </w:r>
      <w:proofErr w:type="spellEnd"/>
      <w:r w:rsidR="00A247C1">
        <w:t xml:space="preserve"> Sahib </w:t>
      </w:r>
      <w:r w:rsidR="00CF1015">
        <w:t>since</w:t>
      </w:r>
      <w:r w:rsidR="00A247C1">
        <w:t xml:space="preserve"> November 202</w:t>
      </w:r>
      <w:r w:rsidR="00F36E1A">
        <w:t>2</w:t>
      </w:r>
    </w:p>
    <w:p w14:paraId="19A5B654" w14:textId="77777777" w:rsidR="00545B63" w:rsidRDefault="00545B63" w:rsidP="00545B63">
      <w:pPr>
        <w:rPr>
          <w:u w:val="single"/>
        </w:rPr>
      </w:pPr>
      <w:r w:rsidRPr="00545B63">
        <w:rPr>
          <w:b/>
          <w:bCs/>
          <w:u w:val="single"/>
        </w:rPr>
        <w:t>Academic achievements</w:t>
      </w:r>
    </w:p>
    <w:p w14:paraId="05506586" w14:textId="77777777" w:rsidR="00545B63" w:rsidRDefault="00545B63" w:rsidP="00545B63">
      <w:pPr>
        <w:pStyle w:val="ListParagraph"/>
        <w:numPr>
          <w:ilvl w:val="0"/>
          <w:numId w:val="2"/>
        </w:numPr>
        <w:rPr>
          <w:u w:val="single"/>
        </w:rPr>
      </w:pPr>
      <w:r>
        <w:t xml:space="preserve">Scored 72 % in </w:t>
      </w:r>
      <w:proofErr w:type="spellStart"/>
      <w:r>
        <w:t>B.Tech</w:t>
      </w:r>
      <w:proofErr w:type="spellEnd"/>
    </w:p>
    <w:p w14:paraId="78537136" w14:textId="77777777" w:rsidR="00545B63" w:rsidRDefault="00545B63" w:rsidP="00545B63">
      <w:pPr>
        <w:pStyle w:val="ListParagraph"/>
        <w:numPr>
          <w:ilvl w:val="0"/>
          <w:numId w:val="2"/>
        </w:numPr>
        <w:rPr>
          <w:u w:val="single"/>
        </w:rPr>
      </w:pPr>
      <w:r>
        <w:t>Scored 84% in Higher Secondary and was among the toppers of Himachal Pradesh Board</w:t>
      </w:r>
    </w:p>
    <w:p w14:paraId="342B12EA" w14:textId="77777777" w:rsidR="00545B63" w:rsidRDefault="00545B63" w:rsidP="00545B63">
      <w:pPr>
        <w:pStyle w:val="ListParagraph"/>
        <w:numPr>
          <w:ilvl w:val="0"/>
          <w:numId w:val="2"/>
        </w:numPr>
        <w:rPr>
          <w:u w:val="single"/>
        </w:rPr>
      </w:pPr>
      <w:r>
        <w:t>Scored 83% in Senior Secondary and was among the top scorers of Himachal Pradesh Board</w:t>
      </w:r>
    </w:p>
    <w:p w14:paraId="73815CDE" w14:textId="77777777" w:rsidR="00545B63" w:rsidRDefault="00545B63" w:rsidP="00545B63">
      <w:pPr>
        <w:pStyle w:val="ListParagraph"/>
        <w:numPr>
          <w:ilvl w:val="0"/>
          <w:numId w:val="2"/>
        </w:numPr>
        <w:rPr>
          <w:u w:val="single"/>
        </w:rPr>
      </w:pPr>
      <w:r>
        <w:t>Cleared SSB army selection interview in the year 2017</w:t>
      </w:r>
    </w:p>
    <w:p w14:paraId="44D4A3E3" w14:textId="77777777" w:rsidR="00545B63" w:rsidRDefault="00545B63" w:rsidP="00545B63">
      <w:pPr>
        <w:pStyle w:val="ListParagraph"/>
        <w:numPr>
          <w:ilvl w:val="0"/>
          <w:numId w:val="2"/>
        </w:numPr>
        <w:rPr>
          <w:u w:val="single"/>
        </w:rPr>
      </w:pPr>
      <w:r>
        <w:t>Awarded with the scholarship of HIMOTKARSH, Silver medal</w:t>
      </w:r>
    </w:p>
    <w:p w14:paraId="3C3E1B1E" w14:textId="77777777" w:rsidR="00B17B65" w:rsidRPr="00B17B65" w:rsidRDefault="00545B63" w:rsidP="00545B63">
      <w:pPr>
        <w:pStyle w:val="ListParagraph"/>
        <w:numPr>
          <w:ilvl w:val="0"/>
          <w:numId w:val="2"/>
        </w:numPr>
        <w:rPr>
          <w:u w:val="single"/>
        </w:rPr>
      </w:pPr>
      <w:r>
        <w:t xml:space="preserve">Participated in various debate </w:t>
      </w:r>
      <w:r w:rsidR="00B17B65">
        <w:t>competitions</w:t>
      </w:r>
    </w:p>
    <w:p w14:paraId="35A32D35" w14:textId="14EE0071" w:rsidR="00B17B65" w:rsidRPr="00C7312D" w:rsidRDefault="00C7312D" w:rsidP="00545B63">
      <w:pPr>
        <w:pStyle w:val="ListParagraph"/>
        <w:numPr>
          <w:ilvl w:val="0"/>
          <w:numId w:val="2"/>
        </w:numPr>
      </w:pPr>
      <w:r>
        <w:t xml:space="preserve">HPAS </w:t>
      </w:r>
      <w:r w:rsidR="001D4DF6">
        <w:t>Experienced, Qualified HP Allied 2019</w:t>
      </w:r>
    </w:p>
    <w:p w14:paraId="51D1B53A" w14:textId="500A25E4" w:rsidR="00B36641" w:rsidRDefault="00B36641"/>
    <w:sectPr w:rsidR="00B366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C1255" w14:textId="77777777" w:rsidR="00171A46" w:rsidRDefault="00171A46" w:rsidP="00545B63">
      <w:pPr>
        <w:spacing w:after="0" w:line="240" w:lineRule="auto"/>
      </w:pPr>
      <w:r>
        <w:separator/>
      </w:r>
    </w:p>
  </w:endnote>
  <w:endnote w:type="continuationSeparator" w:id="0">
    <w:p w14:paraId="0E01C443" w14:textId="77777777" w:rsidR="00171A46" w:rsidRDefault="00171A46" w:rsidP="00545B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76A2A" w14:textId="77777777" w:rsidR="00171A46" w:rsidRDefault="00171A46" w:rsidP="00545B63">
      <w:pPr>
        <w:spacing w:after="0" w:line="240" w:lineRule="auto"/>
      </w:pPr>
      <w:r>
        <w:separator/>
      </w:r>
    </w:p>
  </w:footnote>
  <w:footnote w:type="continuationSeparator" w:id="0">
    <w:p w14:paraId="0EB5B1D1" w14:textId="77777777" w:rsidR="00171A46" w:rsidRDefault="00171A46" w:rsidP="00545B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606BE9"/>
    <w:multiLevelType w:val="hybridMultilevel"/>
    <w:tmpl w:val="43E89A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40972"/>
    <w:multiLevelType w:val="hybridMultilevel"/>
    <w:tmpl w:val="0FD0F5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5312119">
    <w:abstractNumId w:val="1"/>
  </w:num>
  <w:num w:numId="2" w16cid:durableId="1791624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YxMLA0NjM0MjVW0lEKTi0uzszPAykwrAUAc8URWiwAAAA="/>
  </w:docVars>
  <w:rsids>
    <w:rsidRoot w:val="00545B63"/>
    <w:rsid w:val="00171A46"/>
    <w:rsid w:val="001D4DF6"/>
    <w:rsid w:val="001F2931"/>
    <w:rsid w:val="002442E6"/>
    <w:rsid w:val="002E030F"/>
    <w:rsid w:val="0044010D"/>
    <w:rsid w:val="00492EAF"/>
    <w:rsid w:val="004E424A"/>
    <w:rsid w:val="005221B2"/>
    <w:rsid w:val="00545B63"/>
    <w:rsid w:val="005A51CD"/>
    <w:rsid w:val="00957A0B"/>
    <w:rsid w:val="00A247C1"/>
    <w:rsid w:val="00A5617D"/>
    <w:rsid w:val="00A81C3A"/>
    <w:rsid w:val="00A84A9D"/>
    <w:rsid w:val="00B17B65"/>
    <w:rsid w:val="00B36641"/>
    <w:rsid w:val="00C7312D"/>
    <w:rsid w:val="00CF1015"/>
    <w:rsid w:val="00D3183E"/>
    <w:rsid w:val="00DE354A"/>
    <w:rsid w:val="00E64506"/>
    <w:rsid w:val="00E7778C"/>
    <w:rsid w:val="00EC1338"/>
    <w:rsid w:val="00EC77B7"/>
    <w:rsid w:val="00F263CA"/>
    <w:rsid w:val="00F3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0EEF5"/>
  <w15:chartTrackingRefBased/>
  <w15:docId w15:val="{3B48CC0F-F257-4097-845C-D0AF904B2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B63"/>
    <w:pPr>
      <w:spacing w:line="254" w:lineRule="auto"/>
    </w:pPr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45B63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45B63"/>
  </w:style>
  <w:style w:type="paragraph" w:styleId="ListParagraph">
    <w:name w:val="List Paragraph"/>
    <w:basedOn w:val="Normal"/>
    <w:link w:val="ListParagraphChar"/>
    <w:uiPriority w:val="34"/>
    <w:qFormat/>
    <w:rsid w:val="00545B63"/>
    <w:pPr>
      <w:ind w:left="720"/>
      <w:contextualSpacing/>
    </w:pPr>
    <w:rPr>
      <w:szCs w:val="20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8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mailto:Bhupinderajiyal.95@gmail.com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6</Words>
  <Characters>1692</Characters>
  <Application>Microsoft Office Word</Application>
  <DocSecurity>0</DocSecurity>
  <Lines>14</Lines>
  <Paragraphs>3</Paragraphs>
  <ScaleCrop>false</ScaleCrop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jot K Rajiyal</dc:creator>
  <cp:keywords/>
  <dc:description/>
  <cp:lastModifiedBy>Bhupinder Singh</cp:lastModifiedBy>
  <cp:revision>2</cp:revision>
  <dcterms:created xsi:type="dcterms:W3CDTF">2023-06-25T04:27:00Z</dcterms:created>
  <dcterms:modified xsi:type="dcterms:W3CDTF">2023-06-25T04:27:00Z</dcterms:modified>
</cp:coreProperties>
</file>